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86388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2DCF1806" w14:textId="77777777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7CD959D2" w14:textId="77777777" w:rsidR="005369CD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28A23C1E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57BD9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11C7EF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3019D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5CAE1E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907A49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AFFDA4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4"/>
    </w:tbl>
    <w:p w14:paraId="72E925EF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75613643" w14:textId="77777777" w:rsidR="005369CD" w:rsidRPr="001B0836" w:rsidRDefault="007B0894" w:rsidP="00CB450F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توقيع </w:t>
      </w:r>
      <w:proofErr w:type="spellStart"/>
      <w:r w:rsidR="000C738A" w:rsidRPr="000C738A">
        <w:rPr>
          <w:rFonts w:ascii="Traditional Arabic" w:hAnsi="Traditional Arabic" w:cs="Traditional Arabic"/>
          <w:b/>
          <w:bCs/>
          <w:sz w:val="32"/>
          <w:szCs w:val="32"/>
          <w:rtl/>
        </w:rPr>
        <w:t>مقدم_</w:t>
      </w:r>
      <w:proofErr w:type="gramStart"/>
      <w:r w:rsidR="000C738A" w:rsidRPr="000C738A">
        <w:rPr>
          <w:rFonts w:ascii="Traditional Arabic" w:hAnsi="Traditional Arabic" w:cs="Traditional Arabic"/>
          <w:b/>
          <w:bCs/>
          <w:sz w:val="32"/>
          <w:szCs w:val="32"/>
          <w:rtl/>
        </w:rPr>
        <w:t>الطلب</w:t>
      </w:r>
      <w:proofErr w:type="spellEnd"/>
      <w:r w:rsidR="00CB450F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CB450F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:</w:t>
      </w:r>
      <w:proofErr w:type="gramEnd"/>
      <w:r w:rsidR="00CB450F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..................................................</w:t>
      </w: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DA0C0E" w:rsidRPr="001B0836" w14:paraId="56BD7744" w14:textId="77777777" w:rsidTr="00DA0C0E">
        <w:tc>
          <w:tcPr>
            <w:tcW w:w="833" w:type="dxa"/>
          </w:tcPr>
          <w:p w14:paraId="2D6B8CAC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12005E5B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3330818E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66E6FCC6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467C301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254EAFD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72317668" w14:textId="77777777" w:rsidTr="00DA0C0E">
        <w:tc>
          <w:tcPr>
            <w:tcW w:w="833" w:type="dxa"/>
          </w:tcPr>
          <w:p w14:paraId="3D955E9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2659CBF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  <w:proofErr w:type="spellEnd"/>
          </w:p>
        </w:tc>
        <w:tc>
          <w:tcPr>
            <w:tcW w:w="1152" w:type="dxa"/>
          </w:tcPr>
          <w:p w14:paraId="5DF2ED7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4B8DD30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  <w:proofErr w:type="spellEnd"/>
          </w:p>
        </w:tc>
        <w:tc>
          <w:tcPr>
            <w:tcW w:w="860" w:type="dxa"/>
          </w:tcPr>
          <w:p w14:paraId="1AE5FF6D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0484B57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53127628" w14:textId="77777777" w:rsidTr="00DA0C0E">
        <w:tc>
          <w:tcPr>
            <w:tcW w:w="833" w:type="dxa"/>
          </w:tcPr>
          <w:p w14:paraId="6E98631F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671F9977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  <w:proofErr w:type="spellEnd"/>
          </w:p>
        </w:tc>
        <w:tc>
          <w:tcPr>
            <w:tcW w:w="1152" w:type="dxa"/>
          </w:tcPr>
          <w:p w14:paraId="424F5827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78F5958C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  <w:proofErr w:type="spellEnd"/>
          </w:p>
        </w:tc>
        <w:tc>
          <w:tcPr>
            <w:tcW w:w="860" w:type="dxa"/>
          </w:tcPr>
          <w:p w14:paraId="007723B5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75A1965D" w14:textId="77777777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064BB207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20F973B0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CD7E2CF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2124D7B3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1D739FDB" w14:textId="77777777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12" w:name="مدة_الاعتماد"/>
      <w:bookmarkEnd w:id="10"/>
      <w:bookmarkEnd w:id="12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A5135A" w:rsidSect="00CE191D">
      <w:headerReference w:type="even" r:id="rId6"/>
      <w:headerReference w:type="default" r:id="rId7"/>
      <w:footerReference w:type="default" r:id="rId8"/>
      <w:headerReference w:type="first" r:id="rId9"/>
      <w:pgSz w:w="11906" w:h="16838"/>
      <w:pgMar w:top="1530" w:right="1376" w:bottom="540" w:left="1440" w:header="288" w:footer="45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D7C931" w14:textId="77777777" w:rsidR="00B41962" w:rsidRDefault="00B41962">
      <w:r>
        <w:separator/>
      </w:r>
    </w:p>
  </w:endnote>
  <w:endnote w:type="continuationSeparator" w:id="0">
    <w:p w14:paraId="2465DEE0" w14:textId="77777777" w:rsidR="00B41962" w:rsidRDefault="00B419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75"/>
      <w:gridCol w:w="4405"/>
    </w:tblGrid>
    <w:tr w:rsidR="007A5162" w14:paraId="4B54B488" w14:textId="77777777" w:rsidTr="00077CE5">
      <w:tc>
        <w:tcPr>
          <w:tcW w:w="4675" w:type="dxa"/>
          <w:vAlign w:val="center"/>
        </w:tcPr>
        <w:p w14:paraId="2906CCF6" w14:textId="77777777" w:rsidR="007A5162" w:rsidRDefault="007A5162" w:rsidP="00C161A5">
          <w:pPr>
            <w:pStyle w:val="Footer"/>
            <w:jc w:val="center"/>
          </w:pPr>
        </w:p>
      </w:tc>
      <w:tc>
        <w:tcPr>
          <w:tcW w:w="4405" w:type="dxa"/>
          <w:vAlign w:val="center"/>
        </w:tcPr>
        <w:p w14:paraId="04F1CD11" w14:textId="77777777" w:rsidR="007A5162" w:rsidRDefault="007A5162" w:rsidP="00C161A5">
          <w:pPr>
            <w:pStyle w:val="Footer"/>
            <w:jc w:val="center"/>
          </w:pPr>
        </w:p>
      </w:tc>
    </w:tr>
  </w:tbl>
  <w:p w14:paraId="0B9E9775" w14:textId="77777777" w:rsidR="00DF3A22" w:rsidRDefault="00DF3A22" w:rsidP="00F86C31">
    <w:pPr>
      <w:pStyle w:val="Footer"/>
    </w:pPr>
  </w:p>
  <w:p w14:paraId="5E251302" w14:textId="77777777" w:rsidR="00B74C7F" w:rsidRPr="00DF3A22" w:rsidRDefault="00B74C7F" w:rsidP="00DF3A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AA62B6" w14:textId="77777777" w:rsidR="00B41962" w:rsidRDefault="00B41962">
      <w:r>
        <w:separator/>
      </w:r>
    </w:p>
  </w:footnote>
  <w:footnote w:type="continuationSeparator" w:id="0">
    <w:p w14:paraId="73093516" w14:textId="77777777" w:rsidR="00B41962" w:rsidRDefault="00B419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EE6E03" w14:paraId="580DEC4C" w14:textId="77777777">
      <w:tc>
        <w:tcPr>
          <w:tcW w:w="0" w:type="auto"/>
        </w:tcPr>
        <w:p w14:paraId="3BA1C25A" w14:textId="77777777" w:rsidR="00EE6E03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47A9CA77" w14:textId="77777777" w:rsidR="00EE6E03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57C913EA" w14:textId="77777777" w:rsidR="00EE6E03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CE191D" w14:paraId="150F3AFA" w14:textId="77777777" w:rsidTr="00D00D83">
      <w:trPr>
        <w:jc w:val="center"/>
      </w:trPr>
      <w:tc>
        <w:tcPr>
          <w:tcW w:w="4410" w:type="dxa"/>
          <w:vAlign w:val="center"/>
        </w:tcPr>
        <w:p w14:paraId="3D72A1D3" w14:textId="62C2DDCF" w:rsidR="00CE191D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71B70347" w14:textId="77777777" w:rsidR="00CE191D" w:rsidRDefault="00CE191D" w:rsidP="00CE191D">
          <w:pPr>
            <w:jc w:val="center"/>
          </w:pPr>
          <w:r>
            <w:rPr>
              <w:noProof/>
            </w:rPr>
            <w:drawing>
              <wp:inline distT="0" distB="0" distL="0" distR="0" wp14:anchorId="04564584" wp14:editId="7CB5915F">
                <wp:extent cx="1152525" cy="1247775"/>
                <wp:effectExtent l="0" t="0" r="9525" b="9525"/>
                <wp:docPr id="111518079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505A81E" w14:textId="14CD3B8E" w:rsidR="00CE191D" w:rsidRPr="00105340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099A88A9" w14:textId="77777777" w:rsidR="000009B4" w:rsidRPr="000A39EB" w:rsidRDefault="00000000" w:rsidP="00A5135A">
    <w:pPr>
      <w:pStyle w:val="Header"/>
      <w:rPr>
        <w:rtl/>
      </w:rPr>
    </w:pPr>
    <w:r>
      <w:rPr>
        <w:noProof/>
        <w:rtl/>
      </w:rPr>
      <w:pict w14:anchorId="152943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2516F" w14:paraId="1F00B556" w14:textId="77777777" w:rsidTr="004730A5">
      <w:trPr>
        <w:jc w:val="center"/>
      </w:trPr>
      <w:tc>
        <w:tcPr>
          <w:tcW w:w="4410" w:type="dxa"/>
          <w:vAlign w:val="center"/>
        </w:tcPr>
        <w:p w14:paraId="5A9BFABE" w14:textId="77777777" w:rsidR="0032516F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${</w:t>
          </w: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the Sudan in Jeddah</w:t>
          </w:r>
          <w:proofErr w:type="spellEnd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}</w:t>
          </w:r>
        </w:p>
      </w:tc>
      <w:tc>
        <w:tcPr>
          <w:tcW w:w="2070" w:type="dxa"/>
          <w:vAlign w:val="center"/>
          <w:hideMark/>
        </w:tcPr>
        <w:p w14:paraId="2CEF2BC2" w14:textId="77777777" w:rsidR="0032516F" w:rsidRDefault="0032516F" w:rsidP="0032516F">
          <w:pPr>
            <w:jc w:val="center"/>
          </w:pPr>
          <w:r>
            <w:rPr>
              <w:noProof/>
            </w:rPr>
            <w:drawing>
              <wp:inline distT="0" distB="0" distL="0" distR="0" wp14:anchorId="6B17C87A" wp14:editId="0A72D9F9">
                <wp:extent cx="1152525" cy="1247775"/>
                <wp:effectExtent l="0" t="0" r="9525" b="9525"/>
                <wp:docPr id="43670416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6E6E780E" w14:textId="77777777" w:rsidR="0032516F" w:rsidRPr="00105340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${</w:t>
          </w: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}</w:t>
          </w:r>
        </w:p>
      </w:tc>
    </w:tr>
  </w:tbl>
  <w:p w14:paraId="79396EA5" w14:textId="77777777" w:rsidR="005A0D57" w:rsidRDefault="00000000" w:rsidP="00457E76">
    <w:pPr>
      <w:pStyle w:val="Header"/>
      <w:contextualSpacing/>
    </w:pPr>
    <w:r>
      <w:rPr>
        <w:noProof/>
      </w:rPr>
      <w:pict w14:anchorId="7320DD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67399"/>
    <w:rsid w:val="00077CE5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1405"/>
    <w:rsid w:val="00134042"/>
    <w:rsid w:val="00155406"/>
    <w:rsid w:val="00183E45"/>
    <w:rsid w:val="001857B7"/>
    <w:rsid w:val="001C13D8"/>
    <w:rsid w:val="001C6DA7"/>
    <w:rsid w:val="001D25D8"/>
    <w:rsid w:val="001D2BDA"/>
    <w:rsid w:val="001E677D"/>
    <w:rsid w:val="00212FEC"/>
    <w:rsid w:val="00265FCD"/>
    <w:rsid w:val="00266D52"/>
    <w:rsid w:val="00285C6F"/>
    <w:rsid w:val="002906EB"/>
    <w:rsid w:val="002B34E7"/>
    <w:rsid w:val="002B7B34"/>
    <w:rsid w:val="002D09F4"/>
    <w:rsid w:val="00300F11"/>
    <w:rsid w:val="00303EE0"/>
    <w:rsid w:val="00305D69"/>
    <w:rsid w:val="00306BF4"/>
    <w:rsid w:val="003231D4"/>
    <w:rsid w:val="0032516F"/>
    <w:rsid w:val="0033103A"/>
    <w:rsid w:val="003476E5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2512D"/>
    <w:rsid w:val="004255F5"/>
    <w:rsid w:val="00451089"/>
    <w:rsid w:val="00457E76"/>
    <w:rsid w:val="00460C8F"/>
    <w:rsid w:val="004714BB"/>
    <w:rsid w:val="0049101F"/>
    <w:rsid w:val="004B6902"/>
    <w:rsid w:val="004C4FEF"/>
    <w:rsid w:val="005039AA"/>
    <w:rsid w:val="005318A5"/>
    <w:rsid w:val="005369CD"/>
    <w:rsid w:val="0057789E"/>
    <w:rsid w:val="00586325"/>
    <w:rsid w:val="00586C05"/>
    <w:rsid w:val="005A0D57"/>
    <w:rsid w:val="005B17EE"/>
    <w:rsid w:val="006061D3"/>
    <w:rsid w:val="00610CAF"/>
    <w:rsid w:val="00617ABF"/>
    <w:rsid w:val="00620709"/>
    <w:rsid w:val="00622169"/>
    <w:rsid w:val="00625688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355DC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A5162"/>
    <w:rsid w:val="007B0894"/>
    <w:rsid w:val="007B5A76"/>
    <w:rsid w:val="007E1DE0"/>
    <w:rsid w:val="008134B3"/>
    <w:rsid w:val="00821B25"/>
    <w:rsid w:val="00825AB7"/>
    <w:rsid w:val="0084689E"/>
    <w:rsid w:val="00855B06"/>
    <w:rsid w:val="008B1607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4447"/>
    <w:rsid w:val="00986FA3"/>
    <w:rsid w:val="009C69EF"/>
    <w:rsid w:val="009C71E4"/>
    <w:rsid w:val="009D5B1E"/>
    <w:rsid w:val="009D5B4B"/>
    <w:rsid w:val="00A02DA7"/>
    <w:rsid w:val="00A136DD"/>
    <w:rsid w:val="00A345B1"/>
    <w:rsid w:val="00A34B1D"/>
    <w:rsid w:val="00A40D51"/>
    <w:rsid w:val="00A5135A"/>
    <w:rsid w:val="00A91988"/>
    <w:rsid w:val="00A97FCE"/>
    <w:rsid w:val="00AB76D0"/>
    <w:rsid w:val="00AD084A"/>
    <w:rsid w:val="00AD3825"/>
    <w:rsid w:val="00AE6091"/>
    <w:rsid w:val="00AF021F"/>
    <w:rsid w:val="00B23905"/>
    <w:rsid w:val="00B41962"/>
    <w:rsid w:val="00B456F7"/>
    <w:rsid w:val="00B54EF2"/>
    <w:rsid w:val="00B67607"/>
    <w:rsid w:val="00B74C7F"/>
    <w:rsid w:val="00B858E1"/>
    <w:rsid w:val="00BA42C0"/>
    <w:rsid w:val="00BB3AD3"/>
    <w:rsid w:val="00BB546F"/>
    <w:rsid w:val="00BC0340"/>
    <w:rsid w:val="00BE2A45"/>
    <w:rsid w:val="00BF2772"/>
    <w:rsid w:val="00BF4227"/>
    <w:rsid w:val="00BF429D"/>
    <w:rsid w:val="00C031E3"/>
    <w:rsid w:val="00C161A5"/>
    <w:rsid w:val="00C16991"/>
    <w:rsid w:val="00C31891"/>
    <w:rsid w:val="00C42A17"/>
    <w:rsid w:val="00C51C92"/>
    <w:rsid w:val="00CA6923"/>
    <w:rsid w:val="00CB450F"/>
    <w:rsid w:val="00CE191D"/>
    <w:rsid w:val="00CE2DD0"/>
    <w:rsid w:val="00CF3347"/>
    <w:rsid w:val="00D22ECC"/>
    <w:rsid w:val="00D25D31"/>
    <w:rsid w:val="00D37F18"/>
    <w:rsid w:val="00D421BF"/>
    <w:rsid w:val="00D62A6C"/>
    <w:rsid w:val="00D87C2E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EE6E03"/>
    <w:rsid w:val="00F02840"/>
    <w:rsid w:val="00F34300"/>
    <w:rsid w:val="00F41A1D"/>
    <w:rsid w:val="00F43CD2"/>
    <w:rsid w:val="00F5696C"/>
    <w:rsid w:val="00F66B0D"/>
    <w:rsid w:val="00F73A71"/>
    <w:rsid w:val="00F7424D"/>
    <w:rsid w:val="00F86605"/>
    <w:rsid w:val="00F86C31"/>
    <w:rsid w:val="00F919B3"/>
    <w:rsid w:val="00FC05AC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9251D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60</cp:revision>
  <dcterms:created xsi:type="dcterms:W3CDTF">2024-01-16T09:32:00Z</dcterms:created>
  <dcterms:modified xsi:type="dcterms:W3CDTF">2025-09-26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